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Chicago</w:t>
      </w:r>
    </w:p>
    <w:bookmarkStart w:id="20" w:name="X727c2ae5ddeec16d37d89e95bf5fcc9188979a6"/>
    <w:p>
      <w:pPr>
        <w:pStyle w:val="Heading1"/>
      </w:pPr>
      <w:r>
        <w:t xml:space="preserve">Statement of Purpose: Dedicated Path to Serving as a Firefighter in United States Chicago</w:t>
      </w:r>
    </w:p>
    <w:p>
      <w:pPr>
        <w:pStyle w:val="FirstParagraph"/>
      </w:pPr>
      <w:r>
        <w:t xml:space="preserve">As I formally submit my application for the position of Firefighter within the esteemed ranks of the Chicago Fire Department, I present this Statement of Purpose to articulate my unwavering commitment to public service and my profound dedication to protecting the vibrant communities of United States Chicago. My journey toward becoming a professional firefighter has been deliberate, rooted in years of personal development, rigorous training, and an intrinsic desire to serve those who call America's third-largest city home. This Statement of Purpose outlines my qualifications, motivations, and vision for contributing effectively to the critical mission of the Chicago Fire Department (CFD), ensuring I am prepared to uphold its legacy as one of the finest fire services in the United States.</w:t>
      </w:r>
    </w:p>
    <w:p>
      <w:pPr>
        <w:pStyle w:val="BodyText"/>
      </w:pPr>
      <w:r>
        <w:t xml:space="preserve">My passion for emergency response was ignited during my formative years growing up in a diverse neighborhood on Chicago’s South Side. Witnessing firsthand the courage and selflessness of local firefighters responding to blazes, medical emergencies, and natural disasters instilled in me a deep respect for this vital profession. The CFD’s reputation for excellence—evident in its response to events like the 2019 Midwest flooding, major high-rise incidents, and community outreach programs across neighborhoods from Pilsen to Bridgeview—became my benchmark. I understood then that being a Firefighter is not merely a job; it is a sacred trust to safeguard lives, property, and the very fabric of urban life in Chicago. This realization propelled me to seek structured training and meaningful experience aligned with the CFD’s demanding standards.</w:t>
      </w:r>
    </w:p>
    <w:p>
      <w:pPr>
        <w:pStyle w:val="BodyText"/>
      </w:pPr>
      <w:r>
        <w:t xml:space="preserve">Over the past five years, I have dedicated myself to building a foundation that directly aligns with the requirements of a United States Chicago Firefighter. I completed an accredited Fire Science program at Chicago’s esteemed College of DuPage, graduating with honors while mastering critical competencies in emergency medical services (EMS), technical rescue operations, fire behavior analysis, and hazardous materials response. I earned my Illinois EMT-Basic certification through the American Red Cross, maintaining current CPR/AED and First Aid certifications for over three years. Beyond classroom learning, I actively volunteered with the Chicago Park District’s Emergency Response Team during summer festivals and community events across the city. These experiences allowed me to apply theoretical knowledge in high-pressure scenarios—from managing crowd control during large-scale gatherings to assisting in simulated medical calls—honing my communication skills and ability to work cohesively under stress.</w:t>
      </w:r>
    </w:p>
    <w:p>
      <w:pPr>
        <w:pStyle w:val="BodyText"/>
      </w:pPr>
      <w:r>
        <w:t xml:space="preserve">What distinguishes me as a candidate for the Chicago Fire Department is my profound understanding of Chicago’s unique urban environment. The challenges here are unlike any other city in the United States: navigating dense historic districts with narrow streets, responding to emergencies near Lake Michigan during severe winter storms or summer heatwaves, and addressing complex incidents at O’Hare International Airport or within the iconic Loop skyscrapers. I have studied CFD’s operational protocols extensively, including their use of advanced technology like the Fire Department’s Computer-Aided Dispatch (CAD) system and their emphasis on community risk reduction initiatives in high-need neighborhoods. My familiarity with Chicago geography—knowing which bridges are critical during flooding, where industrial zones pose specific hazards, and how to coordinate with the Chicago Police Department during citywide emergencies—ensures I can integrate seamlessly into the department’s operational framework from day one.</w:t>
      </w:r>
    </w:p>
    <w:p>
      <w:pPr>
        <w:pStyle w:val="BodyText"/>
      </w:pPr>
      <w:r>
        <w:t xml:space="preserve">Moreover, I recognize that a Firefighter’s role extends far beyond extinguishing flames. It is about building trust within communities. In Chicago, where historical tensions have sometimes strained public safety partnerships, I am committed to embracing the CFD’s mission of “We Serve” through active engagement. I have participated in youth fire safety workshops at local schools in Albany Park and organized neighborhood preparedness seminars with the Office of Emergency Management. These efforts taught me that a Firefighter must be both a first responder and a community partner—a dual role essential for fostering resilience across Chicago’s 77 distinct neighborhoods.</w:t>
      </w:r>
    </w:p>
    <w:p>
      <w:pPr>
        <w:pStyle w:val="BodyText"/>
      </w:pPr>
      <w:r>
        <w:t xml:space="preserve">My physical readiness is matched by an unshakeable mental fortitude, honed through years of disciplined training. I maintain rigorous fitness regimens aligned with the CFD’s Physical Ability Test (PAT) standards, including endurance runs, hose drag exercises, and ladder climbs. I am certified in Swiftwater Rescue and Confined Space Entry—skills increasingly vital given Chicago’s proximity to rivers and aging infrastructure. Furthermore, my background includes volunteer work with the American Red Cross Disaster Services team during regional events in the Midwest, providing me with a broader perspective on large-scale emergency management that complements CFD’s operations.</w:t>
      </w:r>
    </w:p>
    <w:p>
      <w:pPr>
        <w:pStyle w:val="BodyText"/>
      </w:pPr>
      <w:r>
        <w:t xml:space="preserve">As I prepare to join the ranks of Chicago’s dedicated Firefighters, I am not merely seeking employment; I am pledging my life to serve the people of United States Chicago. The CFD embodies excellence, innovation, and compassion—qualities I strive daily to reflect in my service. In a city that has faced tragedy and celebrated triumph together, a Firefighter is the embodiment of hope in crisis. My goal is not just to meet the standards set by this department but to contribute meaningfully to its future through integrity, skill, and an unyielding commitment to protecting every resident from Englewood to Edgewater.</w:t>
      </w:r>
    </w:p>
    <w:p>
      <w:pPr>
        <w:pStyle w:val="BodyText"/>
      </w:pPr>
      <w:r>
        <w:t xml:space="preserve">I am eager for the opportunity to undergo training at the Chicago Fire Academy on North Avenue and become a sworn member of a department that defines courage in action. The legacy of CFD heroes like Chief William O’Leary, who pioneered modern firefighting practices in our city, fuels my ambition. I understand that serving as a Firefighter in Chicago is both an honor and a profound responsibility—one I approach with humility, diligence, and absolute dedication to the people of this great city. This Statement of Purpose is not merely an application; it is a solemn vow to uphold the highest traditions of public service within the United States Chicago community.</w:t>
      </w:r>
    </w:p>
    <w:p>
      <w:pPr>
        <w:pStyle w:val="BodyText"/>
      </w:pPr>
      <w:r>
        <w:t xml:space="preserve">Thank you for considering my application. I am ready and willing to answer any questions about my qualifications or commitment to serving as a Firefighter in the City of Chicago, Illinois, and across the broader landscape of American urban emergency respon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refighter Position in Chicago</dc:title>
  <dc:creator/>
  <cp:keywords/>
  <dcterms:created xsi:type="dcterms:W3CDTF">2025-12-09T13:02:37Z</dcterms:created>
  <dcterms:modified xsi:type="dcterms:W3CDTF">2025-12-09T13:02:37Z</dcterms:modified>
</cp:coreProperties>
</file>

<file path=docProps/custom.xml><?xml version="1.0" encoding="utf-8"?>
<Properties xmlns="http://schemas.openxmlformats.org/officeDocument/2006/custom-properties" xmlns:vt="http://schemas.openxmlformats.org/officeDocument/2006/docPropsVTypes"/>
</file>